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F4C09" w14:textId="62A24543" w:rsidR="00762285" w:rsidRPr="00690C43" w:rsidRDefault="009A7CC6" w:rsidP="00AA3F3B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 xml:space="preserve">WIDA ACCESS </w:t>
      </w:r>
      <w:r w:rsidR="00051768" w:rsidRPr="00690C43">
        <w:rPr>
          <w:rFonts w:ascii="Segoe UI" w:hAnsi="Segoe UI" w:cs="Segoe UI"/>
          <w:b/>
        </w:rPr>
        <w:t>Test</w:t>
      </w:r>
      <w:r w:rsidR="008C4A41">
        <w:rPr>
          <w:rFonts w:ascii="Segoe UI" w:hAnsi="Segoe UI" w:cs="Segoe UI"/>
          <w:b/>
        </w:rPr>
        <w:t xml:space="preserve"> Results </w:t>
      </w:r>
      <w:r w:rsidR="000726BC" w:rsidRPr="00690C43">
        <w:rPr>
          <w:rFonts w:ascii="Segoe UI" w:hAnsi="Segoe UI" w:cs="Segoe UI"/>
          <w:b/>
        </w:rPr>
        <w:t>for</w:t>
      </w:r>
      <w:r w:rsidR="00F72FDE" w:rsidRPr="00690C43">
        <w:rPr>
          <w:rFonts w:ascii="Segoe UI" w:hAnsi="Segoe UI" w:cs="Segoe UI"/>
          <w:b/>
        </w:rPr>
        <w:t xml:space="preserve"> </w:t>
      </w:r>
      <w:r w:rsidR="001B4273" w:rsidRPr="00690C43">
        <w:rPr>
          <w:rFonts w:ascii="Segoe UI" w:hAnsi="Segoe UI" w:cs="Segoe UI"/>
          <w:b/>
        </w:rPr>
        <w:t xml:space="preserve">American Indian/Alaska </w:t>
      </w:r>
      <w:r w:rsidR="00762285" w:rsidRPr="00690C43">
        <w:rPr>
          <w:rFonts w:ascii="Segoe UI" w:hAnsi="Segoe UI" w:cs="Segoe UI"/>
          <w:b/>
        </w:rPr>
        <w:t>Native</w:t>
      </w:r>
      <w:r w:rsidR="00F72FDE" w:rsidRPr="00690C43">
        <w:rPr>
          <w:rFonts w:ascii="Segoe UI" w:hAnsi="Segoe UI" w:cs="Segoe UI"/>
          <w:b/>
        </w:rPr>
        <w:t xml:space="preserve"> Students</w:t>
      </w:r>
    </w:p>
    <w:p w14:paraId="49B4C511" w14:textId="77777777" w:rsidR="00F72FDE" w:rsidRPr="00690C43" w:rsidRDefault="00F72FDE" w:rsidP="00AA3F3B">
      <w:pPr>
        <w:rPr>
          <w:rFonts w:ascii="Segoe UI" w:hAnsi="Segoe UI" w:cs="Segoe UI"/>
        </w:rPr>
      </w:pPr>
    </w:p>
    <w:p w14:paraId="36F9082D" w14:textId="4C42A8AC" w:rsidR="0004718C" w:rsidRPr="00690C43" w:rsidRDefault="0004718C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r w:rsidRPr="00690C43">
        <w:rPr>
          <w:rFonts w:ascii="Segoe UI" w:hAnsi="Segoe UI" w:cs="Segoe UI"/>
          <w:bCs/>
        </w:rPr>
        <w:t xml:space="preserve">Dear </w:t>
      </w:r>
      <w:r w:rsidR="00FE2EA3">
        <w:rPr>
          <w:rFonts w:ascii="Segoe UI" w:hAnsi="Segoe UI" w:cs="Segoe UI"/>
          <w:bCs/>
        </w:rPr>
        <w:t>Parent or Guardian</w:t>
      </w:r>
      <w:r w:rsidRPr="00690C43">
        <w:rPr>
          <w:rFonts w:ascii="Segoe UI" w:hAnsi="Segoe UI" w:cs="Segoe UI"/>
          <w:bCs/>
        </w:rPr>
        <w:t>,</w:t>
      </w:r>
    </w:p>
    <w:p w14:paraId="0ABB6883" w14:textId="77777777" w:rsidR="0004718C" w:rsidRPr="00690C43" w:rsidRDefault="0004718C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</w:p>
    <w:p w14:paraId="6D476E26" w14:textId="4AE0F4F2" w:rsidR="00FE2EA3" w:rsidRPr="00997FFB" w:rsidRDefault="009718AF" w:rsidP="006F6256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r w:rsidRPr="00997FFB">
        <w:rPr>
          <w:rFonts w:ascii="Segoe UI" w:hAnsi="Segoe UI" w:cs="Segoe UI"/>
          <w:bCs/>
        </w:rPr>
        <w:t xml:space="preserve">We are honored to provide </w:t>
      </w:r>
      <w:r w:rsidR="00FE2EA3" w:rsidRPr="00997FFB">
        <w:rPr>
          <w:rFonts w:ascii="Segoe UI" w:hAnsi="Segoe UI" w:cs="Segoe UI"/>
          <w:bCs/>
        </w:rPr>
        <w:t xml:space="preserve">Title </w:t>
      </w:r>
      <w:r w:rsidR="00F275CB" w:rsidRPr="00997FFB">
        <w:rPr>
          <w:rFonts w:ascii="Segoe UI" w:hAnsi="Segoe UI" w:cs="Segoe UI"/>
          <w:bCs/>
        </w:rPr>
        <w:t xml:space="preserve">III </w:t>
      </w:r>
      <w:r w:rsidR="003C1561" w:rsidRPr="00997FFB">
        <w:rPr>
          <w:rFonts w:ascii="Segoe UI" w:hAnsi="Segoe UI" w:cs="Segoe UI"/>
          <w:bCs/>
        </w:rPr>
        <w:t xml:space="preserve">supplemental language and literacy </w:t>
      </w:r>
      <w:r w:rsidR="00F275CB" w:rsidRPr="00997FFB">
        <w:rPr>
          <w:rFonts w:ascii="Segoe UI" w:hAnsi="Segoe UI" w:cs="Segoe UI"/>
          <w:bCs/>
        </w:rPr>
        <w:t xml:space="preserve">services for </w:t>
      </w:r>
      <w:r w:rsidRPr="00997FFB">
        <w:rPr>
          <w:rFonts w:ascii="Segoe UI" w:hAnsi="Segoe UI" w:cs="Segoe UI"/>
          <w:bCs/>
        </w:rPr>
        <w:t xml:space="preserve">your child. </w:t>
      </w:r>
      <w:r w:rsidR="006F6256" w:rsidRPr="00997FFB">
        <w:rPr>
          <w:rFonts w:ascii="Segoe UI" w:eastAsia="Calibri" w:hAnsi="Segoe UI" w:cs="Segoe UI"/>
        </w:rPr>
        <w:t xml:space="preserve">Each year, students in Title III programs take the </w:t>
      </w:r>
      <w:r w:rsidR="00F75636" w:rsidRPr="00997FFB">
        <w:rPr>
          <w:rFonts w:ascii="Segoe UI" w:eastAsia="Calibri" w:hAnsi="Segoe UI" w:cs="Segoe UI"/>
        </w:rPr>
        <w:t xml:space="preserve">WIDA </w:t>
      </w:r>
      <w:r w:rsidR="006F6256" w:rsidRPr="00997FFB">
        <w:rPr>
          <w:rFonts w:ascii="Segoe UI" w:eastAsia="Calibri" w:hAnsi="Segoe UI" w:cs="Segoe UI"/>
        </w:rPr>
        <w:t xml:space="preserve">ACCESS </w:t>
      </w:r>
      <w:r w:rsidR="008C4A41" w:rsidRPr="00997FFB">
        <w:rPr>
          <w:rFonts w:ascii="Segoe UI" w:eastAsia="Calibri" w:hAnsi="Segoe UI" w:cs="Segoe UI"/>
        </w:rPr>
        <w:t xml:space="preserve">language and literacy </w:t>
      </w:r>
      <w:r w:rsidR="006F6256" w:rsidRPr="00997FFB">
        <w:rPr>
          <w:rFonts w:ascii="Segoe UI" w:eastAsia="Calibri" w:hAnsi="Segoe UI" w:cs="Segoe UI"/>
        </w:rPr>
        <w:t>assessment.</w:t>
      </w:r>
      <w:r w:rsidR="006F6256" w:rsidRPr="00997FFB">
        <w:rPr>
          <w:rFonts w:ascii="Segoe UI" w:hAnsi="Segoe UI" w:cs="Segoe UI"/>
          <w:bCs/>
        </w:rPr>
        <w:t xml:space="preserve"> </w:t>
      </w:r>
    </w:p>
    <w:p w14:paraId="3BBF61CB" w14:textId="77777777" w:rsidR="006F6256" w:rsidRPr="00997FFB" w:rsidRDefault="006F6256" w:rsidP="006F6256">
      <w:pPr>
        <w:rPr>
          <w:rFonts w:ascii="Segoe UI" w:eastAsia="Calibri" w:hAnsi="Segoe UI" w:cs="Segoe UI"/>
        </w:rPr>
      </w:pPr>
    </w:p>
    <w:p w14:paraId="17D9EB0A" w14:textId="7C239EB2" w:rsidR="006F6256" w:rsidRPr="003A1337" w:rsidRDefault="006F6256" w:rsidP="006F6256">
      <w:pPr>
        <w:rPr>
          <w:rFonts w:ascii="Segoe UI" w:eastAsia="Calibri" w:hAnsi="Segoe UI" w:cs="Segoe UI"/>
        </w:rPr>
      </w:pPr>
      <w:r w:rsidRPr="00997FFB">
        <w:rPr>
          <w:rFonts w:ascii="Segoe UI" w:eastAsia="Calibri" w:hAnsi="Segoe UI" w:cs="Segoe UI"/>
        </w:rPr>
        <w:t>With this letter is an Individual Student Report. This report provides information about test results for your child. This information is for you to review and keep</w:t>
      </w:r>
      <w:r w:rsidR="003E6D07" w:rsidRPr="00997FFB">
        <w:rPr>
          <w:rFonts w:ascii="Segoe UI" w:eastAsia="Calibri" w:hAnsi="Segoe UI" w:cs="Segoe UI"/>
        </w:rPr>
        <w:t xml:space="preserve"> as </w:t>
      </w:r>
      <w:r w:rsidR="004B6F38" w:rsidRPr="00997FFB">
        <w:rPr>
          <w:rFonts w:ascii="Segoe UI" w:eastAsia="Calibri" w:hAnsi="Segoe UI" w:cs="Segoe UI"/>
        </w:rPr>
        <w:t>you see necessary</w:t>
      </w:r>
      <w:r w:rsidRPr="00997FFB">
        <w:rPr>
          <w:rFonts w:ascii="Segoe UI" w:eastAsia="Calibri" w:hAnsi="Segoe UI" w:cs="Segoe UI"/>
        </w:rPr>
        <w:t>.</w:t>
      </w:r>
    </w:p>
    <w:p w14:paraId="1E1A933C" w14:textId="77777777" w:rsidR="006F6256" w:rsidRPr="003A1337" w:rsidRDefault="006F6256" w:rsidP="006F6256">
      <w:pPr>
        <w:rPr>
          <w:rFonts w:ascii="Segoe UI" w:eastAsia="Calibri" w:hAnsi="Segoe UI" w:cs="Segoe UI"/>
        </w:rPr>
      </w:pPr>
    </w:p>
    <w:p w14:paraId="36533C15" w14:textId="6754625C" w:rsidR="006F6256" w:rsidRPr="003A1337" w:rsidRDefault="006F6256" w:rsidP="006F6256">
      <w:pPr>
        <w:rPr>
          <w:rFonts w:ascii="Segoe UI" w:eastAsia="Calibri" w:hAnsi="Segoe UI" w:cs="Segoe UI"/>
        </w:rPr>
      </w:pPr>
      <w:r w:rsidRPr="003A1337">
        <w:rPr>
          <w:rFonts w:ascii="Segoe UI" w:eastAsia="Calibri" w:hAnsi="Segoe UI" w:cs="Segoe UI"/>
        </w:rPr>
        <w:t xml:space="preserve">Teachers in our school use this information to </w:t>
      </w:r>
      <w:r>
        <w:rPr>
          <w:rFonts w:ascii="Segoe UI" w:eastAsia="Calibri" w:hAnsi="Segoe UI" w:cs="Segoe UI"/>
        </w:rPr>
        <w:t xml:space="preserve">monitor the progress your child is making and </w:t>
      </w:r>
      <w:r w:rsidRPr="003A1337">
        <w:rPr>
          <w:rFonts w:ascii="Segoe UI" w:eastAsia="Calibri" w:hAnsi="Segoe UI" w:cs="Segoe UI"/>
        </w:rPr>
        <w:t xml:space="preserve">help them make decisions about </w:t>
      </w:r>
      <w:r>
        <w:rPr>
          <w:rFonts w:ascii="Segoe UI" w:eastAsia="Calibri" w:hAnsi="Segoe UI" w:cs="Segoe UI"/>
        </w:rPr>
        <w:t xml:space="preserve">language and literacy </w:t>
      </w:r>
      <w:r w:rsidRPr="003A1337">
        <w:rPr>
          <w:rFonts w:ascii="Segoe UI" w:eastAsia="Calibri" w:hAnsi="Segoe UI" w:cs="Segoe UI"/>
        </w:rPr>
        <w:t>instruction for your child.</w:t>
      </w:r>
      <w:r>
        <w:rPr>
          <w:rFonts w:ascii="Segoe UI" w:eastAsia="Calibri" w:hAnsi="Segoe UI" w:cs="Segoe UI"/>
        </w:rPr>
        <w:t xml:space="preserve"> The </w:t>
      </w:r>
      <w:r>
        <w:rPr>
          <w:rFonts w:ascii="Segoe UI" w:hAnsi="Segoe UI" w:cs="Segoe UI"/>
          <w:bCs/>
        </w:rPr>
        <w:t xml:space="preserve">test </w:t>
      </w:r>
      <w:r w:rsidRPr="009C6684">
        <w:rPr>
          <w:rFonts w:ascii="Segoe UI" w:hAnsi="Segoe UI" w:cs="Segoe UI"/>
          <w:bCs/>
        </w:rPr>
        <w:t xml:space="preserve">can </w:t>
      </w:r>
      <w:r>
        <w:rPr>
          <w:rFonts w:ascii="Segoe UI" w:hAnsi="Segoe UI" w:cs="Segoe UI"/>
          <w:bCs/>
        </w:rPr>
        <w:t>also provide information on</w:t>
      </w:r>
      <w:r w:rsidRPr="009C6684">
        <w:rPr>
          <w:rFonts w:ascii="Segoe UI" w:hAnsi="Segoe UI" w:cs="Segoe UI"/>
          <w:bCs/>
        </w:rPr>
        <w:t xml:space="preserve"> what skills you can practice with your child at home</w:t>
      </w:r>
      <w:r>
        <w:rPr>
          <w:rFonts w:ascii="Segoe UI" w:hAnsi="Segoe UI" w:cs="Segoe UI"/>
          <w:bCs/>
        </w:rPr>
        <w:t>.</w:t>
      </w:r>
    </w:p>
    <w:p w14:paraId="1B942538" w14:textId="77777777" w:rsidR="006F6256" w:rsidRPr="003A1337" w:rsidRDefault="006F6256" w:rsidP="006F6256">
      <w:pPr>
        <w:rPr>
          <w:rFonts w:ascii="Segoe UI" w:eastAsia="Calibri" w:hAnsi="Segoe UI" w:cs="Segoe UI"/>
        </w:rPr>
      </w:pPr>
    </w:p>
    <w:p w14:paraId="1D64A931" w14:textId="74BF67BF" w:rsidR="006F6256" w:rsidRPr="00707CEE" w:rsidRDefault="006F6256" w:rsidP="006F6256">
      <w:pPr>
        <w:rPr>
          <w:rFonts w:ascii="Segoe UI" w:eastAsia="Calibri" w:hAnsi="Segoe UI" w:cs="Segoe UI"/>
        </w:rPr>
      </w:pPr>
      <w:r w:rsidRPr="00707CEE">
        <w:rPr>
          <w:rFonts w:ascii="Segoe UI" w:eastAsia="Calibri" w:hAnsi="Segoe UI" w:cs="Segoe UI"/>
        </w:rPr>
        <w:t xml:space="preserve">For students to demonstrate proficiency and exit from </w:t>
      </w:r>
      <w:r>
        <w:rPr>
          <w:rFonts w:ascii="Segoe UI" w:eastAsia="Calibri" w:hAnsi="Segoe UI" w:cs="Segoe UI"/>
        </w:rPr>
        <w:t>Title III</w:t>
      </w:r>
      <w:r w:rsidRPr="00707CEE">
        <w:rPr>
          <w:rFonts w:ascii="Segoe UI" w:eastAsia="Calibri" w:hAnsi="Segoe UI" w:cs="Segoe UI"/>
        </w:rPr>
        <w:t xml:space="preserve"> services in Washington state, they must reach these levels:</w:t>
      </w:r>
    </w:p>
    <w:p w14:paraId="39BB7A18" w14:textId="77777777" w:rsidR="006F6256" w:rsidRPr="00707CEE" w:rsidRDefault="006F6256" w:rsidP="006F6256">
      <w:pPr>
        <w:rPr>
          <w:rFonts w:ascii="Segoe UI" w:eastAsia="Calibri" w:hAnsi="Segoe UI" w:cs="Segoe U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20"/>
        <w:gridCol w:w="1090"/>
      </w:tblGrid>
      <w:tr w:rsidR="006F6256" w:rsidRPr="00707CEE" w14:paraId="751FEF8C" w14:textId="77777777" w:rsidTr="003F6095">
        <w:trPr>
          <w:jc w:val="center"/>
        </w:trPr>
        <w:tc>
          <w:tcPr>
            <w:tcW w:w="34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6847B485" w14:textId="09F7175A" w:rsidR="006F6256" w:rsidRPr="00707CEE" w:rsidRDefault="006F6256" w:rsidP="003F6095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07CEE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WIDA ACCESS </w:t>
            </w:r>
          </w:p>
        </w:tc>
        <w:tc>
          <w:tcPr>
            <w:tcW w:w="109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21E54F4D" w14:textId="77777777" w:rsidR="006F6256" w:rsidRPr="00707CEE" w:rsidRDefault="006F6256" w:rsidP="003F6095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07CEE">
              <w:rPr>
                <w:rFonts w:ascii="Segoe UI" w:hAnsi="Segoe UI" w:cs="Segoe UI"/>
                <w:b/>
                <w:bCs/>
                <w:sz w:val="20"/>
                <w:szCs w:val="20"/>
              </w:rPr>
              <w:t>Overall</w:t>
            </w:r>
          </w:p>
        </w:tc>
      </w:tr>
      <w:tr w:rsidR="006F6256" w:rsidRPr="00707CEE" w14:paraId="7EE1C327" w14:textId="77777777" w:rsidTr="003F6095">
        <w:trPr>
          <w:jc w:val="center"/>
        </w:trPr>
        <w:tc>
          <w:tcPr>
            <w:tcW w:w="3420" w:type="dxa"/>
            <w:shd w:val="clear" w:color="auto" w:fill="D9D9D9" w:themeFill="background1" w:themeFillShade="D9"/>
          </w:tcPr>
          <w:p w14:paraId="6535BF00" w14:textId="77777777" w:rsidR="006F6256" w:rsidRPr="00707CEE" w:rsidRDefault="006F6256" w:rsidP="003F6095">
            <w:pPr>
              <w:autoSpaceDE w:val="0"/>
              <w:autoSpaceDN w:val="0"/>
              <w:adjustRightInd w:val="0"/>
              <w:rPr>
                <w:rFonts w:ascii="Segoe UI" w:hAnsi="Segoe UI" w:cs="Segoe UI"/>
                <w:sz w:val="20"/>
                <w:szCs w:val="20"/>
              </w:rPr>
            </w:pPr>
            <w:r w:rsidRPr="00707CEE">
              <w:rPr>
                <w:rFonts w:ascii="Segoe UI" w:hAnsi="Segoe UI" w:cs="Segoe UI"/>
                <w:sz w:val="20"/>
                <w:szCs w:val="20"/>
              </w:rPr>
              <w:t>For grades K-1, to exit services, students must score:</w:t>
            </w:r>
          </w:p>
        </w:tc>
        <w:tc>
          <w:tcPr>
            <w:tcW w:w="1090" w:type="dxa"/>
            <w:shd w:val="clear" w:color="auto" w:fill="D9D9D9" w:themeFill="background1" w:themeFillShade="D9"/>
          </w:tcPr>
          <w:p w14:paraId="59ED47A1" w14:textId="77777777" w:rsidR="006F6256" w:rsidRPr="00707CEE" w:rsidRDefault="006F6256" w:rsidP="003F6095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07CEE">
              <w:rPr>
                <w:rFonts w:ascii="Segoe UI" w:hAnsi="Segoe UI" w:cs="Segoe UI"/>
                <w:sz w:val="20"/>
                <w:szCs w:val="20"/>
              </w:rPr>
              <w:t>4.0</w:t>
            </w:r>
          </w:p>
        </w:tc>
      </w:tr>
      <w:tr w:rsidR="006F6256" w:rsidRPr="003A1337" w14:paraId="6759803B" w14:textId="77777777" w:rsidTr="003F6095">
        <w:trPr>
          <w:jc w:val="center"/>
        </w:trPr>
        <w:tc>
          <w:tcPr>
            <w:tcW w:w="3420" w:type="dxa"/>
            <w:shd w:val="clear" w:color="auto" w:fill="BFBFBF" w:themeFill="background1" w:themeFillShade="BF"/>
          </w:tcPr>
          <w:p w14:paraId="36089CF0" w14:textId="77777777" w:rsidR="006F6256" w:rsidRPr="00707CEE" w:rsidRDefault="006F6256" w:rsidP="003F6095">
            <w:pPr>
              <w:autoSpaceDE w:val="0"/>
              <w:autoSpaceDN w:val="0"/>
              <w:adjustRightInd w:val="0"/>
              <w:rPr>
                <w:rFonts w:ascii="Segoe UI" w:hAnsi="Segoe UI" w:cs="Segoe UI"/>
                <w:sz w:val="20"/>
                <w:szCs w:val="20"/>
              </w:rPr>
            </w:pPr>
            <w:r w:rsidRPr="00707CEE">
              <w:rPr>
                <w:rFonts w:ascii="Segoe UI" w:hAnsi="Segoe UI" w:cs="Segoe UI"/>
                <w:sz w:val="20"/>
                <w:szCs w:val="20"/>
              </w:rPr>
              <w:t>For grades 2-12, to exit services, students must score:</w:t>
            </w:r>
          </w:p>
        </w:tc>
        <w:tc>
          <w:tcPr>
            <w:tcW w:w="1090" w:type="dxa"/>
            <w:shd w:val="clear" w:color="auto" w:fill="BFBFBF" w:themeFill="background1" w:themeFillShade="BF"/>
          </w:tcPr>
          <w:p w14:paraId="03798114" w14:textId="77777777" w:rsidR="006F6256" w:rsidRPr="00707CEE" w:rsidRDefault="006F6256" w:rsidP="003F6095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07CEE">
              <w:rPr>
                <w:rFonts w:ascii="Segoe UI" w:hAnsi="Segoe UI" w:cs="Segoe UI"/>
                <w:sz w:val="20"/>
                <w:szCs w:val="20"/>
              </w:rPr>
              <w:t>4.7</w:t>
            </w:r>
          </w:p>
        </w:tc>
      </w:tr>
    </w:tbl>
    <w:p w14:paraId="6F993877" w14:textId="77777777" w:rsidR="006F6256" w:rsidRPr="003A1337" w:rsidRDefault="006F6256" w:rsidP="006F6256">
      <w:pPr>
        <w:rPr>
          <w:rFonts w:ascii="Segoe UI" w:eastAsia="Calibri" w:hAnsi="Segoe UI" w:cs="Segoe UI"/>
        </w:rPr>
      </w:pPr>
    </w:p>
    <w:p w14:paraId="64180FAF" w14:textId="77777777" w:rsidR="006F6256" w:rsidRPr="003A1337" w:rsidRDefault="006F6256" w:rsidP="006F6256">
      <w:pPr>
        <w:rPr>
          <w:rFonts w:ascii="Segoe UI" w:eastAsia="Calibri" w:hAnsi="Segoe UI" w:cs="Segoe UI"/>
        </w:rPr>
      </w:pPr>
    </w:p>
    <w:p w14:paraId="0A1EA07E" w14:textId="3A8638FD" w:rsidR="006F6256" w:rsidRPr="003A1337" w:rsidRDefault="006F6256" w:rsidP="006F6256">
      <w:pPr>
        <w:rPr>
          <w:rFonts w:ascii="Segoe UI" w:eastAsia="Calibri" w:hAnsi="Segoe UI" w:cs="Segoe UI"/>
        </w:rPr>
      </w:pPr>
      <w:r w:rsidRPr="003A1337">
        <w:rPr>
          <w:rFonts w:ascii="Segoe UI" w:eastAsia="Calibri" w:hAnsi="Segoe UI" w:cs="Segoe UI"/>
        </w:rPr>
        <w:t>Please contact me if you have questions about the ACCESS test</w:t>
      </w:r>
      <w:r w:rsidR="008C4A41">
        <w:rPr>
          <w:rFonts w:ascii="Segoe UI" w:eastAsia="Calibri" w:hAnsi="Segoe UI" w:cs="Segoe UI"/>
        </w:rPr>
        <w:t xml:space="preserve"> or your child’s results</w:t>
      </w:r>
      <w:r w:rsidRPr="003A1337">
        <w:rPr>
          <w:rFonts w:ascii="Segoe UI" w:eastAsia="Calibri" w:hAnsi="Segoe UI" w:cs="Segoe UI"/>
        </w:rPr>
        <w:t>.  You might want to know:</w:t>
      </w:r>
    </w:p>
    <w:p w14:paraId="53FFB52C" w14:textId="77777777" w:rsidR="006F6256" w:rsidRPr="003A1337" w:rsidRDefault="006F6256" w:rsidP="006F6256">
      <w:pPr>
        <w:pStyle w:val="ListParagraph"/>
        <w:numPr>
          <w:ilvl w:val="0"/>
          <w:numId w:val="5"/>
        </w:numPr>
        <w:rPr>
          <w:rFonts w:ascii="Segoe UI" w:eastAsia="Calibri" w:hAnsi="Segoe UI" w:cs="Segoe UI"/>
        </w:rPr>
      </w:pPr>
      <w:r w:rsidRPr="003A1337">
        <w:rPr>
          <w:rFonts w:ascii="Segoe UI" w:eastAsia="Calibri" w:hAnsi="Segoe UI" w:cs="Segoe UI"/>
        </w:rPr>
        <w:t xml:space="preserve">How do teachers use test results? </w:t>
      </w:r>
    </w:p>
    <w:p w14:paraId="13D64A0E" w14:textId="096C8CCF" w:rsidR="006F6256" w:rsidRPr="003A1337" w:rsidRDefault="006F6256" w:rsidP="006F6256">
      <w:pPr>
        <w:pStyle w:val="ListParagraph"/>
        <w:numPr>
          <w:ilvl w:val="0"/>
          <w:numId w:val="5"/>
        </w:numPr>
        <w:rPr>
          <w:rFonts w:ascii="Segoe UI" w:eastAsia="Calibri" w:hAnsi="Segoe UI" w:cs="Segoe UI"/>
        </w:rPr>
      </w:pPr>
      <w:r w:rsidRPr="003A1337">
        <w:rPr>
          <w:rFonts w:ascii="Segoe UI" w:eastAsia="Calibri" w:hAnsi="Segoe UI" w:cs="Segoe UI"/>
        </w:rPr>
        <w:t xml:space="preserve">What are the </w:t>
      </w:r>
      <w:r>
        <w:rPr>
          <w:rFonts w:ascii="Segoe UI" w:eastAsia="Calibri" w:hAnsi="Segoe UI" w:cs="Segoe UI"/>
        </w:rPr>
        <w:t xml:space="preserve">language and literacy </w:t>
      </w:r>
      <w:r w:rsidRPr="003A1337">
        <w:rPr>
          <w:rFonts w:ascii="Segoe UI" w:eastAsia="Calibri" w:hAnsi="Segoe UI" w:cs="Segoe UI"/>
        </w:rPr>
        <w:t>goals for my child?</w:t>
      </w:r>
    </w:p>
    <w:p w14:paraId="09561581" w14:textId="726080FE" w:rsidR="008C4A41" w:rsidRDefault="006F6256" w:rsidP="00F75636">
      <w:pPr>
        <w:pStyle w:val="ListParagraph"/>
        <w:numPr>
          <w:ilvl w:val="0"/>
          <w:numId w:val="5"/>
        </w:numPr>
        <w:rPr>
          <w:rFonts w:ascii="Segoe UI" w:eastAsia="Calibri" w:hAnsi="Segoe UI" w:cs="Segoe UI"/>
        </w:rPr>
      </w:pPr>
      <w:r>
        <w:rPr>
          <w:rFonts w:ascii="Segoe UI" w:eastAsia="Calibri" w:hAnsi="Segoe UI" w:cs="Segoe UI"/>
        </w:rPr>
        <w:t>What</w:t>
      </w:r>
      <w:r w:rsidRPr="003A1337">
        <w:rPr>
          <w:rFonts w:ascii="Segoe UI" w:eastAsia="Calibri" w:hAnsi="Segoe UI" w:cs="Segoe UI"/>
        </w:rPr>
        <w:t xml:space="preserve"> else does my child learn in school?</w:t>
      </w:r>
    </w:p>
    <w:p w14:paraId="7B4175DF" w14:textId="1371B5DC" w:rsidR="00916236" w:rsidRPr="00997FFB" w:rsidRDefault="00916236" w:rsidP="00F75636">
      <w:pPr>
        <w:pStyle w:val="ListParagraph"/>
        <w:numPr>
          <w:ilvl w:val="0"/>
          <w:numId w:val="5"/>
        </w:numPr>
        <w:rPr>
          <w:rFonts w:ascii="Segoe UI" w:eastAsia="Calibri" w:hAnsi="Segoe UI" w:cs="Segoe UI"/>
        </w:rPr>
      </w:pPr>
      <w:r w:rsidRPr="00997FFB">
        <w:rPr>
          <w:rFonts w:ascii="Segoe UI" w:eastAsia="Calibri" w:hAnsi="Segoe UI" w:cs="Segoe UI"/>
        </w:rPr>
        <w:t xml:space="preserve">What other supports </w:t>
      </w:r>
      <w:r w:rsidR="007446DC" w:rsidRPr="00997FFB">
        <w:rPr>
          <w:rFonts w:ascii="Segoe UI" w:eastAsia="Calibri" w:hAnsi="Segoe UI" w:cs="Segoe UI"/>
        </w:rPr>
        <w:t>are offered through Title III services</w:t>
      </w:r>
      <w:r w:rsidRPr="00997FFB">
        <w:rPr>
          <w:rFonts w:ascii="Segoe UI" w:eastAsia="Calibri" w:hAnsi="Segoe UI" w:cs="Segoe UI"/>
        </w:rPr>
        <w:t>?</w:t>
      </w:r>
    </w:p>
    <w:p w14:paraId="1F590477" w14:textId="77777777" w:rsidR="00F75636" w:rsidRPr="00F75636" w:rsidRDefault="00F75636" w:rsidP="00F75636">
      <w:pPr>
        <w:pStyle w:val="ListParagraph"/>
        <w:rPr>
          <w:rFonts w:ascii="Segoe UI" w:eastAsia="Calibri" w:hAnsi="Segoe UI" w:cs="Segoe UI"/>
        </w:rPr>
      </w:pPr>
    </w:p>
    <w:p w14:paraId="528F3ECA" w14:textId="77777777" w:rsidR="006F6256" w:rsidRDefault="006F6256" w:rsidP="00FE2EA3">
      <w:pPr>
        <w:rPr>
          <w:rFonts w:ascii="Segoe UI" w:hAnsi="Segoe UI" w:cs="Segoe UI"/>
        </w:rPr>
      </w:pPr>
    </w:p>
    <w:p w14:paraId="370CFC91" w14:textId="101EA54D" w:rsidR="006F6256" w:rsidRPr="008C4A41" w:rsidRDefault="006F6256" w:rsidP="00FE2EA3">
      <w:pPr>
        <w:rPr>
          <w:rFonts w:ascii="Segoe UI" w:hAnsi="Segoe UI" w:cs="Segoe UI"/>
          <w:u w:val="single"/>
        </w:rPr>
      </w:pPr>
      <w:r>
        <w:rPr>
          <w:rFonts w:ascii="Segoe UI" w:hAnsi="Segoe UI" w:cs="Segoe UI"/>
        </w:rPr>
        <w:t>Name:</w:t>
      </w:r>
      <w:r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</w:p>
    <w:p w14:paraId="0796D1D5" w14:textId="00ABEEBC" w:rsidR="00FE2EA3" w:rsidRPr="008C4A41" w:rsidRDefault="00FE2EA3" w:rsidP="00FE2EA3">
      <w:pPr>
        <w:rPr>
          <w:rFonts w:ascii="Segoe UI" w:hAnsi="Segoe UI" w:cs="Segoe UI"/>
          <w:u w:val="single"/>
        </w:rPr>
      </w:pPr>
      <w:r w:rsidRPr="00690C43">
        <w:rPr>
          <w:rFonts w:ascii="Segoe UI" w:hAnsi="Segoe UI" w:cs="Segoe UI"/>
        </w:rPr>
        <w:t>Phone:</w:t>
      </w:r>
      <w:r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</w:p>
    <w:p w14:paraId="5CFE4256" w14:textId="4A4526C4" w:rsidR="005D461A" w:rsidRPr="008C4A41" w:rsidRDefault="006D0CBE" w:rsidP="008C4A41">
      <w:pPr>
        <w:rPr>
          <w:rFonts w:ascii="Segoe UI" w:hAnsi="Segoe UI" w:cs="Segoe UI"/>
          <w:u w:val="single"/>
        </w:rPr>
      </w:pPr>
      <w:r>
        <w:rPr>
          <w:rFonts w:ascii="Segoe UI" w:hAnsi="Segoe UI" w:cs="Segoe UI"/>
        </w:rPr>
        <w:t>E-mail:</w:t>
      </w:r>
      <w:r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</w:p>
    <w:sectPr w:rsidR="005D461A" w:rsidRPr="008C4A41" w:rsidSect="0068255F">
      <w:headerReference w:type="default" r:id="rId8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5A9CE" w14:textId="77777777" w:rsidR="0043447E" w:rsidRDefault="0043447E" w:rsidP="005279A8">
      <w:r>
        <w:separator/>
      </w:r>
    </w:p>
  </w:endnote>
  <w:endnote w:type="continuationSeparator" w:id="0">
    <w:p w14:paraId="756DF37D" w14:textId="77777777" w:rsidR="0043447E" w:rsidRDefault="0043447E" w:rsidP="005279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776C5" w14:textId="77777777" w:rsidR="0043447E" w:rsidRDefault="0043447E" w:rsidP="005279A8">
      <w:r>
        <w:separator/>
      </w:r>
    </w:p>
  </w:footnote>
  <w:footnote w:type="continuationSeparator" w:id="0">
    <w:p w14:paraId="6305BF1F" w14:textId="77777777" w:rsidR="0043447E" w:rsidRDefault="0043447E" w:rsidP="005279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769DE" w14:textId="4CCC6E4D" w:rsidR="00916C35" w:rsidRDefault="0066115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82B14E3" wp14:editId="0050C4A7">
          <wp:simplePos x="0" y="0"/>
          <wp:positionH relativeFrom="margin">
            <wp:align>right</wp:align>
          </wp:positionH>
          <wp:positionV relativeFrom="paragraph">
            <wp:posOffset>133350</wp:posOffset>
          </wp:positionV>
          <wp:extent cx="2790190" cy="466725"/>
          <wp:effectExtent l="0" t="0" r="0" b="9525"/>
          <wp:wrapTight wrapText="bothSides">
            <wp:wrapPolygon edited="0">
              <wp:start x="737" y="0"/>
              <wp:lineTo x="0" y="4408"/>
              <wp:lineTo x="0" y="16751"/>
              <wp:lineTo x="737" y="21159"/>
              <wp:lineTo x="2655" y="21159"/>
              <wp:lineTo x="21384" y="19396"/>
              <wp:lineTo x="21384" y="1763"/>
              <wp:lineTo x="2655" y="0"/>
              <wp:lineTo x="737" y="0"/>
            </wp:wrapPolygon>
          </wp:wrapTight>
          <wp:docPr id="3" name="Picture 3" descr="Office of Superintendent of Public Instruc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Office of Superintendent of Public Instruction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90190" cy="466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6C35">
      <w:rPr>
        <w:noProof/>
      </w:rPr>
      <w:drawing>
        <wp:inline distT="0" distB="0" distL="0" distR="0" wp14:anchorId="5A13478E" wp14:editId="066F9772">
          <wp:extent cx="803579" cy="74549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840068" cy="7793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16C35">
      <w:t xml:space="preserve">                          </w:t>
    </w:r>
    <w:r w:rsidR="00916C35">
      <w:tab/>
    </w:r>
    <w:r w:rsidR="00916C35">
      <w:tab/>
    </w:r>
    <w:r w:rsidR="00916C35">
      <w:tab/>
      <w:t xml:space="preserve">           </w:t>
    </w:r>
    <w:r w:rsidR="00916C3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upperLetter"/>
      <w:lvlText w:val="%1."/>
      <w:lvlJc w:val="left"/>
      <w:pPr>
        <w:ind w:left="820" w:hanging="361"/>
      </w:pPr>
      <w:rPr>
        <w:rFonts w:ascii="Calibri" w:hAnsi="Calibri" w:cs="Calibri"/>
        <w:b w:val="0"/>
        <w:bCs w:val="0"/>
        <w:spacing w:val="-1"/>
        <w:sz w:val="22"/>
        <w:szCs w:val="22"/>
      </w:rPr>
    </w:lvl>
    <w:lvl w:ilvl="1">
      <w:start w:val="1"/>
      <w:numFmt w:val="lowerRoman"/>
      <w:lvlText w:val="(%2)"/>
      <w:lvlJc w:val="left"/>
      <w:pPr>
        <w:ind w:left="820" w:hanging="235"/>
      </w:pPr>
      <w:rPr>
        <w:rFonts w:ascii="Calibri" w:hAnsi="Calibri" w:cs="Calibri"/>
        <w:b w:val="0"/>
        <w:bCs w:val="0"/>
        <w:spacing w:val="-1"/>
        <w:sz w:val="22"/>
        <w:szCs w:val="22"/>
      </w:rPr>
    </w:lvl>
    <w:lvl w:ilvl="2">
      <w:numFmt w:val="bullet"/>
      <w:lvlText w:val="•"/>
      <w:lvlJc w:val="left"/>
      <w:pPr>
        <w:ind w:left="2185" w:hanging="235"/>
      </w:pPr>
    </w:lvl>
    <w:lvl w:ilvl="3">
      <w:numFmt w:val="bullet"/>
      <w:lvlText w:val="•"/>
      <w:lvlJc w:val="left"/>
      <w:pPr>
        <w:ind w:left="3280" w:hanging="235"/>
      </w:pPr>
    </w:lvl>
    <w:lvl w:ilvl="4">
      <w:numFmt w:val="bullet"/>
      <w:lvlText w:val="•"/>
      <w:lvlJc w:val="left"/>
      <w:pPr>
        <w:ind w:left="4374" w:hanging="235"/>
      </w:pPr>
    </w:lvl>
    <w:lvl w:ilvl="5">
      <w:numFmt w:val="bullet"/>
      <w:lvlText w:val="•"/>
      <w:lvlJc w:val="left"/>
      <w:pPr>
        <w:ind w:left="5468" w:hanging="235"/>
      </w:pPr>
    </w:lvl>
    <w:lvl w:ilvl="6">
      <w:numFmt w:val="bullet"/>
      <w:lvlText w:val="•"/>
      <w:lvlJc w:val="left"/>
      <w:pPr>
        <w:ind w:left="6562" w:hanging="235"/>
      </w:pPr>
    </w:lvl>
    <w:lvl w:ilvl="7">
      <w:numFmt w:val="bullet"/>
      <w:lvlText w:val="•"/>
      <w:lvlJc w:val="left"/>
      <w:pPr>
        <w:ind w:left="7657" w:hanging="235"/>
      </w:pPr>
    </w:lvl>
    <w:lvl w:ilvl="8">
      <w:numFmt w:val="bullet"/>
      <w:lvlText w:val="•"/>
      <w:lvlJc w:val="left"/>
      <w:pPr>
        <w:ind w:left="8751" w:hanging="235"/>
      </w:pPr>
    </w:lvl>
  </w:abstractNum>
  <w:abstractNum w:abstractNumId="1" w15:restartNumberingAfterBreak="0">
    <w:nsid w:val="30D34B7F"/>
    <w:multiLevelType w:val="hybridMultilevel"/>
    <w:tmpl w:val="0EBA5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DC196D"/>
    <w:multiLevelType w:val="hybridMultilevel"/>
    <w:tmpl w:val="5B9CD082"/>
    <w:lvl w:ilvl="0" w:tplc="A83A62B6">
      <w:start w:val="1"/>
      <w:numFmt w:val="decimal"/>
      <w:lvlText w:val="(%1)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3" w15:restartNumberingAfterBreak="0">
    <w:nsid w:val="42630B27"/>
    <w:multiLevelType w:val="hybridMultilevel"/>
    <w:tmpl w:val="74402FA2"/>
    <w:lvl w:ilvl="0" w:tplc="576EB19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047618"/>
    <w:multiLevelType w:val="hybridMultilevel"/>
    <w:tmpl w:val="8BC20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3871455">
    <w:abstractNumId w:val="0"/>
  </w:num>
  <w:num w:numId="2" w16cid:durableId="1845166952">
    <w:abstractNumId w:val="2"/>
  </w:num>
  <w:num w:numId="3" w16cid:durableId="211503164">
    <w:abstractNumId w:val="1"/>
  </w:num>
  <w:num w:numId="4" w16cid:durableId="511334641">
    <w:abstractNumId w:val="4"/>
  </w:num>
  <w:num w:numId="5" w16cid:durableId="9336277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jO3NDI2MjawMDVX0lEKTi0uzszPAykwqgUA2vYQeiwAAAA="/>
  </w:docVars>
  <w:rsids>
    <w:rsidRoot w:val="005279A8"/>
    <w:rsid w:val="0002593A"/>
    <w:rsid w:val="000404BD"/>
    <w:rsid w:val="0004718C"/>
    <w:rsid w:val="00047EAD"/>
    <w:rsid w:val="00051768"/>
    <w:rsid w:val="000726BC"/>
    <w:rsid w:val="00074404"/>
    <w:rsid w:val="00081734"/>
    <w:rsid w:val="00092CCD"/>
    <w:rsid w:val="000938C8"/>
    <w:rsid w:val="000D27FE"/>
    <w:rsid w:val="000D4A33"/>
    <w:rsid w:val="00133161"/>
    <w:rsid w:val="001414BF"/>
    <w:rsid w:val="00151705"/>
    <w:rsid w:val="00175620"/>
    <w:rsid w:val="00177235"/>
    <w:rsid w:val="001823FF"/>
    <w:rsid w:val="00183146"/>
    <w:rsid w:val="001A081C"/>
    <w:rsid w:val="001A2D23"/>
    <w:rsid w:val="001A3D7C"/>
    <w:rsid w:val="001B4273"/>
    <w:rsid w:val="001D7B56"/>
    <w:rsid w:val="001E3D7E"/>
    <w:rsid w:val="002202D7"/>
    <w:rsid w:val="00236432"/>
    <w:rsid w:val="00267274"/>
    <w:rsid w:val="00267C8C"/>
    <w:rsid w:val="002926BD"/>
    <w:rsid w:val="0029468E"/>
    <w:rsid w:val="002B32F6"/>
    <w:rsid w:val="002C55B7"/>
    <w:rsid w:val="00313A3C"/>
    <w:rsid w:val="003443AB"/>
    <w:rsid w:val="0036263B"/>
    <w:rsid w:val="00376E35"/>
    <w:rsid w:val="003C1561"/>
    <w:rsid w:val="003E1417"/>
    <w:rsid w:val="003E6D07"/>
    <w:rsid w:val="003F4C68"/>
    <w:rsid w:val="003F6033"/>
    <w:rsid w:val="00417BD3"/>
    <w:rsid w:val="00433982"/>
    <w:rsid w:val="0043447E"/>
    <w:rsid w:val="00442624"/>
    <w:rsid w:val="004650A8"/>
    <w:rsid w:val="004873F2"/>
    <w:rsid w:val="00496C62"/>
    <w:rsid w:val="004A365E"/>
    <w:rsid w:val="004B6F38"/>
    <w:rsid w:val="004C1AB8"/>
    <w:rsid w:val="004C2FB8"/>
    <w:rsid w:val="004C42F9"/>
    <w:rsid w:val="004E6D84"/>
    <w:rsid w:val="004F355B"/>
    <w:rsid w:val="005067E4"/>
    <w:rsid w:val="0052217D"/>
    <w:rsid w:val="0052508C"/>
    <w:rsid w:val="005279A8"/>
    <w:rsid w:val="005533D8"/>
    <w:rsid w:val="00556D77"/>
    <w:rsid w:val="00580D5E"/>
    <w:rsid w:val="00586946"/>
    <w:rsid w:val="005950A7"/>
    <w:rsid w:val="005B1E6E"/>
    <w:rsid w:val="005B55B7"/>
    <w:rsid w:val="005C73FF"/>
    <w:rsid w:val="005C77DF"/>
    <w:rsid w:val="005D461A"/>
    <w:rsid w:val="00621EEC"/>
    <w:rsid w:val="00633950"/>
    <w:rsid w:val="0066115E"/>
    <w:rsid w:val="00661EA3"/>
    <w:rsid w:val="006748D8"/>
    <w:rsid w:val="0068255F"/>
    <w:rsid w:val="00690C43"/>
    <w:rsid w:val="006C2B68"/>
    <w:rsid w:val="006C5529"/>
    <w:rsid w:val="006D0CBE"/>
    <w:rsid w:val="006D32BC"/>
    <w:rsid w:val="006E4015"/>
    <w:rsid w:val="006F4672"/>
    <w:rsid w:val="006F50BB"/>
    <w:rsid w:val="006F6256"/>
    <w:rsid w:val="007121C4"/>
    <w:rsid w:val="00715430"/>
    <w:rsid w:val="0071561E"/>
    <w:rsid w:val="0072756D"/>
    <w:rsid w:val="00732320"/>
    <w:rsid w:val="00736D5A"/>
    <w:rsid w:val="007446DC"/>
    <w:rsid w:val="00762285"/>
    <w:rsid w:val="00763BE4"/>
    <w:rsid w:val="007722E1"/>
    <w:rsid w:val="0077389D"/>
    <w:rsid w:val="00781646"/>
    <w:rsid w:val="007C3E4D"/>
    <w:rsid w:val="007D2CB9"/>
    <w:rsid w:val="007D71EF"/>
    <w:rsid w:val="00827569"/>
    <w:rsid w:val="00834485"/>
    <w:rsid w:val="008373E1"/>
    <w:rsid w:val="00846394"/>
    <w:rsid w:val="00846C71"/>
    <w:rsid w:val="008608F4"/>
    <w:rsid w:val="008C4A41"/>
    <w:rsid w:val="008E4597"/>
    <w:rsid w:val="008F11C1"/>
    <w:rsid w:val="00900716"/>
    <w:rsid w:val="00910723"/>
    <w:rsid w:val="00916236"/>
    <w:rsid w:val="00916C35"/>
    <w:rsid w:val="00931874"/>
    <w:rsid w:val="00931BCC"/>
    <w:rsid w:val="00940351"/>
    <w:rsid w:val="00961659"/>
    <w:rsid w:val="009718AF"/>
    <w:rsid w:val="00997FFB"/>
    <w:rsid w:val="009A78AB"/>
    <w:rsid w:val="009A7CC6"/>
    <w:rsid w:val="009C6684"/>
    <w:rsid w:val="00A061A2"/>
    <w:rsid w:val="00A3108A"/>
    <w:rsid w:val="00A47239"/>
    <w:rsid w:val="00A97833"/>
    <w:rsid w:val="00AA033A"/>
    <w:rsid w:val="00AA3F3B"/>
    <w:rsid w:val="00AB6C44"/>
    <w:rsid w:val="00AE2ED4"/>
    <w:rsid w:val="00AF027E"/>
    <w:rsid w:val="00B05509"/>
    <w:rsid w:val="00B21629"/>
    <w:rsid w:val="00B32E71"/>
    <w:rsid w:val="00B35810"/>
    <w:rsid w:val="00B36168"/>
    <w:rsid w:val="00B534E6"/>
    <w:rsid w:val="00B66553"/>
    <w:rsid w:val="00BB5F8C"/>
    <w:rsid w:val="00BD37B6"/>
    <w:rsid w:val="00BE4562"/>
    <w:rsid w:val="00C03AE3"/>
    <w:rsid w:val="00C1478C"/>
    <w:rsid w:val="00C400D0"/>
    <w:rsid w:val="00C6186F"/>
    <w:rsid w:val="00C7361E"/>
    <w:rsid w:val="00C74881"/>
    <w:rsid w:val="00CB5A25"/>
    <w:rsid w:val="00CE0088"/>
    <w:rsid w:val="00CE31F3"/>
    <w:rsid w:val="00CE49C4"/>
    <w:rsid w:val="00D03EA4"/>
    <w:rsid w:val="00D61577"/>
    <w:rsid w:val="00D648D5"/>
    <w:rsid w:val="00DA660E"/>
    <w:rsid w:val="00DA791E"/>
    <w:rsid w:val="00DE036D"/>
    <w:rsid w:val="00E16A65"/>
    <w:rsid w:val="00E25A15"/>
    <w:rsid w:val="00E4297C"/>
    <w:rsid w:val="00E46C15"/>
    <w:rsid w:val="00E76AEB"/>
    <w:rsid w:val="00EC6EC4"/>
    <w:rsid w:val="00ED4903"/>
    <w:rsid w:val="00F25F74"/>
    <w:rsid w:val="00F275CB"/>
    <w:rsid w:val="00F33ED3"/>
    <w:rsid w:val="00F41812"/>
    <w:rsid w:val="00F56127"/>
    <w:rsid w:val="00F728F7"/>
    <w:rsid w:val="00F72FDE"/>
    <w:rsid w:val="00F75636"/>
    <w:rsid w:val="00F9208A"/>
    <w:rsid w:val="00FB3949"/>
    <w:rsid w:val="00FB54FE"/>
    <w:rsid w:val="00FD346D"/>
    <w:rsid w:val="00FE2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2B333B"/>
  <w15:docId w15:val="{724054A2-E08A-44F1-BA98-F1C040BA2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79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79A8"/>
  </w:style>
  <w:style w:type="paragraph" w:styleId="Footer">
    <w:name w:val="footer"/>
    <w:basedOn w:val="Normal"/>
    <w:link w:val="FooterChar"/>
    <w:uiPriority w:val="99"/>
    <w:unhideWhenUsed/>
    <w:rsid w:val="005279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79A8"/>
  </w:style>
  <w:style w:type="paragraph" w:styleId="BalloonText">
    <w:name w:val="Balloon Text"/>
    <w:basedOn w:val="Normal"/>
    <w:link w:val="BalloonTextChar"/>
    <w:uiPriority w:val="99"/>
    <w:semiHidden/>
    <w:unhideWhenUsed/>
    <w:rsid w:val="005279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79A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8173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3187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318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3187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3187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404B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404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404B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873F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73F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25A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5A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5A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5A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5A1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B5A25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F62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3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507BD-D319-48AE-A166-BF2CF2EA95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Murphy</dc:creator>
  <cp:lastModifiedBy>Kristin PercyCalaff</cp:lastModifiedBy>
  <cp:revision>2</cp:revision>
  <cp:lastPrinted>2018-10-09T15:57:00Z</cp:lastPrinted>
  <dcterms:created xsi:type="dcterms:W3CDTF">2022-08-16T22:22:00Z</dcterms:created>
  <dcterms:modified xsi:type="dcterms:W3CDTF">2022-08-16T22:22:00Z</dcterms:modified>
</cp:coreProperties>
</file>